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itle-sprint-4"/>
    <w:p>
      <w:pPr>
        <w:pStyle w:val="Heading1"/>
      </w:pPr>
      <w:r>
        <w:t xml:space="preserve">Title: Sprint 4</w:t>
      </w:r>
    </w:p>
    <w:p>
      <w:pPr>
        <w:pStyle w:val="FirstParagraph"/>
      </w:pPr>
      <w:r>
        <w:t xml:space="preserve">Start date : 25 Dec 2019 </w:t>
      </w:r>
    </w:p>
    <w:p>
      <w:pPr>
        <w:pStyle w:val="BodyText"/>
      </w:pPr>
      <w:r>
        <w:t xml:space="preserve">End date : 07 Jan 2020 </w:t>
      </w:r>
    </w:p>
    <w:p>
      <w:pPr>
        <w:pStyle w:val="BodyText"/>
      </w:pPr>
      <w:r>
        <w:t xml:space="preserve">Story points committed : 47</w:t>
      </w:r>
    </w:p>
    <w:p>
      <w:pPr>
        <w:pStyle w:val="BodyText"/>
      </w:pPr>
      <w:r>
        <w:t xml:space="preserve">Story points delivered : 11 (Doesn't include ready for staging merge items for field permissions)</w:t>
      </w:r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RETRO :</w:t>
      </w:r>
    </w:p>
    <w:p>
      <w:pPr>
        <w:pStyle w:val="BodyText"/>
      </w:pP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730"/>
        <w:gridCol w:w="1929"/>
        <w:gridCol w:w="1987"/>
        <w:gridCol w:w="2272"/>
      </w:tblGrid>
      <w:tr>
        <w:tc>
          <w:tcPr/>
          <w:p>
            <w:pPr>
              <w:pStyle w:val="Compact"/>
              <w:jc w:val="left"/>
            </w:pPr>
            <w:r>
              <w:t xml:space="preserve">What went wel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went wrong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we are going to focu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eciation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Lesser spill overs</w:t>
            </w:r>
          </w:p>
        </w:tc>
        <w:tc>
          <w:tcPr/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Freshrelease is not upto date</w:t>
            </w:r>
          </w:p>
        </w:tc>
        <w:tc>
          <w:tcPr/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Allocate time taken for deployment in the estimation</w:t>
            </w:r>
          </w:p>
        </w:tc>
        <w:tc>
          <w:tcPr/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Ridwan, Illakia and Naveen for taking unplanned ite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 2. Planning was good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 Team meetings need to be more interactive, especially the retrospective meetin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 Manasa for helping Nave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3. New unplanned items were taken in the sprint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 More emails, less ch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 Muthu for taking the initiative to translate the sprint planning discussion into spreadshe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 4. Identifying deviations in the stand up was a good strategy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 Need more demo sess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 Umashankar for giving an internal demo (first demo) on CPQ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SPRINT METRICS:</w:t>
      </w:r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High Level Summary: (Dec 25 - Jan 7)</w:t>
      </w:r>
    </w:p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ann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osed Stat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ady for Staging Merge Status (Field Permission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pillov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plann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ory Poin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cke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Tickets Addressed:</w:t>
      </w:r>
      <w:r>
        <w:br/>
      </w:r>
      <w:r>
        <w:t xml:space="preserve">    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icke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ory Poin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5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ady for Staging Merg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5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ady for Staging Merg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3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ady for Staging Merg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2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ady for Staging Merg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2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ady for Staging Merg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8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ady for Staging Merg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8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ady for Staging Merg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6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ady for Staging Merg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6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ady for Staging Merg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5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ady for Staging Merg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4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ady for Staging Merg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7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ady for Staging Merg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7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os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6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os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0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os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7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1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os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8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</w:tr>
    </w:tbl>
    <w:p>
      <w:pPr>
        <w:pStyle w:val="BodyText"/>
      </w:pPr>
      <w:r>
        <w:br/>
      </w:r>
      <w:r>
        <w:br/>
      </w:r>
      <w:r>
        <w:br/>
      </w:r>
      <w:r>
        <w:rPr>
          <w:b/>
          <w:bCs/>
        </w:rPr>
        <w:t xml:space="preserve">Unplanned tickets accommodated:</w:t>
      </w:r>
    </w:p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t xml:space="preserve">Tick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sourc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2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aki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7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akia and Naveen</w:t>
            </w:r>
          </w:p>
        </w:tc>
      </w:tr>
    </w:tbl>
    <w:p>
      <w:pPr>
        <w:pStyle w:val="BodyText"/>
      </w:pPr>
      <w:r>
        <w:br/>
      </w:r>
      <w:r>
        <w:br/>
      </w:r>
      <w:r>
        <w:rPr>
          <w:b/>
          <w:bCs/>
        </w:rPr>
        <w:t xml:space="preserve">Spillovers</w:t>
      </w:r>
    </w:p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t xml:space="preserve">Ticke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% of Complet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6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0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1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1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Spillover Trend</w:t>
      </w:r>
    </w:p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Sprint 3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Sprint 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% of reduct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icke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09Z</dcterms:created>
  <dcterms:modified xsi:type="dcterms:W3CDTF">2024-02-16T23:1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